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752A8" w14:textId="36532667" w:rsidR="004E1E04" w:rsidRDefault="00FB6BC6">
      <w:pPr>
        <w:spacing w:before="240" w:after="240"/>
        <w:ind w:left="1440" w:firstLine="720"/>
        <w:rPr>
          <w:rFonts w:ascii="Times New Roman" w:eastAsia="Times New Roman" w:hAnsi="Times New Roman" w:cs="Times New Roman"/>
          <w:b/>
          <w:sz w:val="48"/>
          <w:szCs w:val="48"/>
        </w:rPr>
      </w:pPr>
      <w:proofErr w:type="gramStart"/>
      <w:r>
        <w:rPr>
          <w:rFonts w:ascii="Times New Roman" w:eastAsia="Times New Roman" w:hAnsi="Times New Roman" w:cs="Times New Roman"/>
          <w:b/>
          <w:sz w:val="48"/>
          <w:szCs w:val="48"/>
        </w:rPr>
        <w:t xml:space="preserve">ASSIGNMENT </w:t>
      </w:r>
      <w:r w:rsidR="007A4A21">
        <w:rPr>
          <w:rFonts w:ascii="Times New Roman" w:eastAsia="Times New Roman" w:hAnsi="Times New Roman" w:cs="Times New Roman"/>
          <w:b/>
          <w:sz w:val="48"/>
          <w:szCs w:val="48"/>
        </w:rPr>
        <w:t xml:space="preserve"> NO.</w:t>
      </w:r>
      <w:proofErr w:type="gramEnd"/>
      <w:r w:rsidR="007A4A21">
        <w:rPr>
          <w:rFonts w:ascii="Times New Roman" w:eastAsia="Times New Roman" w:hAnsi="Times New Roman" w:cs="Times New Roman"/>
          <w:b/>
          <w:sz w:val="48"/>
          <w:szCs w:val="48"/>
        </w:rPr>
        <w:t>2</w:t>
      </w:r>
    </w:p>
    <w:p w14:paraId="1C8AE9C0" w14:textId="77777777" w:rsidR="004E1E04" w:rsidRDefault="00FB6BC6">
      <w:pPr>
        <w:spacing w:before="240" w:after="240"/>
        <w:ind w:left="1440"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</w:p>
    <w:p w14:paraId="183621C0" w14:textId="77777777" w:rsidR="004E1E04" w:rsidRDefault="004E1E04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AD68B46" w14:textId="23583052" w:rsidR="004E1E04" w:rsidRDefault="00FB6BC6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</w:rPr>
        <w:t>Batch 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T</w:t>
      </w:r>
      <w:r w:rsidR="00997394">
        <w:rPr>
          <w:rFonts w:ascii="Times New Roman" w:eastAsia="Times New Roman" w:hAnsi="Times New Roman" w:cs="Times New Roman"/>
          <w:sz w:val="24"/>
          <w:szCs w:val="24"/>
        </w:rPr>
        <w:t>6</w:t>
      </w:r>
    </w:p>
    <w:p w14:paraId="3673DC65" w14:textId="3E61F91E" w:rsidR="004E1E04" w:rsidRPr="005E1AFB" w:rsidRDefault="00FB6BC6" w:rsidP="005E1AFB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Roll no: </w:t>
      </w:r>
      <w:r>
        <w:rPr>
          <w:rFonts w:ascii="Times New Roman" w:eastAsia="Times New Roman" w:hAnsi="Times New Roman" w:cs="Times New Roman"/>
          <w:sz w:val="24"/>
          <w:szCs w:val="24"/>
        </w:rPr>
        <w:t>201</w:t>
      </w:r>
      <w:r w:rsidR="00997394">
        <w:rPr>
          <w:rFonts w:ascii="Times New Roman" w:eastAsia="Times New Roman" w:hAnsi="Times New Roman" w:cs="Times New Roman"/>
          <w:sz w:val="24"/>
          <w:szCs w:val="24"/>
        </w:rPr>
        <w:t>9</w:t>
      </w:r>
      <w:r w:rsidR="007A4A21">
        <w:rPr>
          <w:rFonts w:ascii="Times New Roman" w:eastAsia="Times New Roman" w:hAnsi="Times New Roman" w:cs="Times New Roman"/>
          <w:sz w:val="24"/>
          <w:szCs w:val="24"/>
        </w:rPr>
        <w:t>BTECS000</w:t>
      </w:r>
      <w:r w:rsidR="00997394">
        <w:rPr>
          <w:rFonts w:ascii="Times New Roman" w:eastAsia="Times New Roman" w:hAnsi="Times New Roman" w:cs="Times New Roman"/>
          <w:sz w:val="24"/>
          <w:szCs w:val="24"/>
        </w:rPr>
        <w:t>33</w:t>
      </w:r>
    </w:p>
    <w:p w14:paraId="15DAD14E" w14:textId="77777777" w:rsidR="004E1E04" w:rsidRDefault="00FB6BC6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Object Relational Databases.</w:t>
      </w:r>
    </w:p>
    <w:p w14:paraId="069C632C" w14:textId="0BE20D1C" w:rsidR="004E1E04" w:rsidRDefault="00315012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315012">
        <w:rPr>
          <w:rFonts w:ascii="Times New Roman" w:eastAsia="Times New Roman" w:hAnsi="Times New Roman" w:cs="Times New Roman"/>
          <w:b/>
          <w:bCs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Teknath Krishna Jha</w:t>
      </w:r>
    </w:p>
    <w:p w14:paraId="38954D8D" w14:textId="77777777" w:rsidR="004E1E04" w:rsidRDefault="00FB6BC6">
      <w:pPr>
        <w:rPr>
          <w:rFonts w:ascii="Times New Roman" w:eastAsia="Times New Roman" w:hAnsi="Times New Roman" w:cs="Times New Roman"/>
          <w:b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</w:rPr>
        <w:t>Theory  :</w:t>
      </w:r>
      <w:proofErr w:type="gram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52CCE766" w14:textId="67550131" w:rsidR="004E1E04" w:rsidRDefault="00FB6BC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An object type allows you to crate composite types. Using objects allow you</w:t>
      </w:r>
    </w:p>
    <w:p w14:paraId="19D61158" w14:textId="77777777" w:rsidR="004E1E04" w:rsidRDefault="00FB6BC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ing real world objects with specific structure of data and methods for operating it.</w:t>
      </w:r>
    </w:p>
    <w:p w14:paraId="446415EA" w14:textId="77777777" w:rsidR="004E1E04" w:rsidRDefault="00FB6BC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bjects have attributes and methods. Attributes are properties of an object and are used for</w:t>
      </w:r>
    </w:p>
    <w:p w14:paraId="4EA98DA5" w14:textId="77777777" w:rsidR="004E1E04" w:rsidRDefault="00FB6BC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oring an object's state; and methods are used for modeling its behaviors.</w:t>
      </w:r>
    </w:p>
    <w:p w14:paraId="59ABD266" w14:textId="77777777" w:rsidR="004E1E04" w:rsidRDefault="00FB6BC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A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bject-relational databa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, or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bject-relational database management syste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RDBM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, is a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atabase management systems (DBMS)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similar   to relational database, but with an object-oriented database model: objects, classes and inheritance are directly supported in database schemas and in the query-language. In addition, just as with pure relational systems, it supports extension of the data-models with custom data-types and methods.</w:t>
      </w:r>
    </w:p>
    <w:p w14:paraId="2FB37CA1" w14:textId="1A0B4677" w:rsidR="004E1E04" w:rsidRDefault="00FB6BC6">
      <w:pPr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</w:rPr>
        <w:t>Program :</w:t>
      </w:r>
      <w:proofErr w:type="gram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2FE43753" w14:textId="77777777" w:rsidR="001F0345" w:rsidRDefault="001F0345" w:rsidP="001F0345">
      <w:pPr>
        <w:pStyle w:val="Default"/>
      </w:pPr>
    </w:p>
    <w:p w14:paraId="3D9B0672" w14:textId="2D630B02" w:rsidR="001F0345" w:rsidRPr="001F0345" w:rsidRDefault="001F0345" w:rsidP="001F0345">
      <w:pPr>
        <w:pStyle w:val="ListParagraph"/>
        <w:numPr>
          <w:ilvl w:val="0"/>
          <w:numId w:val="5"/>
        </w:numPr>
        <w:spacing w:line="360" w:lineRule="auto"/>
        <w:rPr>
          <w:b/>
          <w:bCs/>
          <w:sz w:val="23"/>
          <w:szCs w:val="23"/>
        </w:rPr>
      </w:pPr>
      <w:r w:rsidRPr="001F0345">
        <w:rPr>
          <w:b/>
          <w:bCs/>
          <w:sz w:val="23"/>
          <w:szCs w:val="23"/>
        </w:rPr>
        <w:t xml:space="preserve">PL / SQL </w:t>
      </w:r>
      <w:proofErr w:type="gramStart"/>
      <w:r w:rsidRPr="001F0345">
        <w:rPr>
          <w:b/>
          <w:bCs/>
          <w:sz w:val="23"/>
          <w:szCs w:val="23"/>
        </w:rPr>
        <w:t>Review :</w:t>
      </w:r>
      <w:proofErr w:type="gramEnd"/>
    </w:p>
    <w:p w14:paraId="2F5728F5" w14:textId="77777777" w:rsidR="001F0345" w:rsidRDefault="001F0345" w:rsidP="001F0345">
      <w:pPr>
        <w:pStyle w:val="Default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Q1 </w:t>
      </w:r>
    </w:p>
    <w:p w14:paraId="3DCB15C5" w14:textId="77777777" w:rsidR="001F0345" w:rsidRDefault="001F0345" w:rsidP="001F0345">
      <w:pPr>
        <w:pStyle w:val="Default"/>
      </w:pPr>
      <w:r>
        <w:t xml:space="preserve"> </w:t>
      </w:r>
    </w:p>
    <w:p w14:paraId="330F0D72" w14:textId="0DE835B6" w:rsidR="001F0345" w:rsidRDefault="001F0345" w:rsidP="00325727">
      <w:pPr>
        <w:pStyle w:val="Default"/>
        <w:numPr>
          <w:ilvl w:val="0"/>
          <w:numId w:val="6"/>
        </w:numPr>
        <w:rPr>
          <w:b/>
          <w:bCs/>
          <w:sz w:val="23"/>
          <w:szCs w:val="23"/>
        </w:rPr>
      </w:pPr>
      <w:r w:rsidRPr="001F0345">
        <w:rPr>
          <w:b/>
          <w:bCs/>
          <w:sz w:val="23"/>
          <w:szCs w:val="23"/>
        </w:rPr>
        <w:t xml:space="preserve">Create a table called </w:t>
      </w:r>
      <w:proofErr w:type="spellStart"/>
      <w:r w:rsidRPr="001F0345">
        <w:rPr>
          <w:b/>
          <w:bCs/>
          <w:sz w:val="23"/>
          <w:szCs w:val="23"/>
        </w:rPr>
        <w:t>test_table</w:t>
      </w:r>
      <w:proofErr w:type="spellEnd"/>
      <w:r w:rsidRPr="001F0345">
        <w:rPr>
          <w:b/>
          <w:bCs/>
          <w:sz w:val="23"/>
          <w:szCs w:val="23"/>
        </w:rPr>
        <w:t xml:space="preserve"> with 2 columns </w:t>
      </w:r>
      <w:proofErr w:type="spellStart"/>
      <w:r w:rsidRPr="001F0345">
        <w:rPr>
          <w:b/>
          <w:bCs/>
          <w:sz w:val="23"/>
          <w:szCs w:val="23"/>
        </w:rPr>
        <w:t>RecordNumber</w:t>
      </w:r>
      <w:proofErr w:type="spellEnd"/>
      <w:r w:rsidRPr="001F0345">
        <w:rPr>
          <w:b/>
          <w:bCs/>
          <w:sz w:val="23"/>
          <w:szCs w:val="23"/>
        </w:rPr>
        <w:t xml:space="preserve"> (</w:t>
      </w:r>
      <w:proofErr w:type="gramStart"/>
      <w:r w:rsidRPr="001F0345">
        <w:rPr>
          <w:b/>
          <w:bCs/>
          <w:sz w:val="23"/>
          <w:szCs w:val="23"/>
        </w:rPr>
        <w:t>type :</w:t>
      </w:r>
      <w:proofErr w:type="gramEnd"/>
      <w:r w:rsidRPr="001F0345">
        <w:rPr>
          <w:b/>
          <w:bCs/>
          <w:sz w:val="23"/>
          <w:szCs w:val="23"/>
        </w:rPr>
        <w:t xml:space="preserve"> Number(3)) and </w:t>
      </w:r>
      <w:proofErr w:type="spellStart"/>
      <w:r w:rsidRPr="001F0345">
        <w:rPr>
          <w:b/>
          <w:bCs/>
          <w:sz w:val="23"/>
          <w:szCs w:val="23"/>
        </w:rPr>
        <w:t>CurrentDate</w:t>
      </w:r>
      <w:proofErr w:type="spellEnd"/>
      <w:r w:rsidRPr="001F0345">
        <w:rPr>
          <w:b/>
          <w:bCs/>
          <w:sz w:val="23"/>
          <w:szCs w:val="23"/>
        </w:rPr>
        <w:t xml:space="preserve"> (type : Date)). Write PL/SQL block which will insert 50 records into </w:t>
      </w:r>
      <w:proofErr w:type="spellStart"/>
      <w:r w:rsidRPr="001F0345">
        <w:rPr>
          <w:b/>
          <w:bCs/>
          <w:sz w:val="23"/>
          <w:szCs w:val="23"/>
        </w:rPr>
        <w:t>test_table</w:t>
      </w:r>
      <w:proofErr w:type="spellEnd"/>
      <w:r w:rsidRPr="001F0345">
        <w:rPr>
          <w:b/>
          <w:bCs/>
          <w:sz w:val="23"/>
          <w:szCs w:val="23"/>
        </w:rPr>
        <w:t xml:space="preserve">. Insert the current date value into the table. </w:t>
      </w:r>
    </w:p>
    <w:p w14:paraId="29ADDC46" w14:textId="3AC79352" w:rsidR="00325727" w:rsidRDefault="00325727" w:rsidP="00325727">
      <w:pPr>
        <w:pStyle w:val="Default"/>
        <w:ind w:left="720"/>
        <w:rPr>
          <w:b/>
          <w:bCs/>
          <w:sz w:val="23"/>
          <w:szCs w:val="23"/>
        </w:rPr>
      </w:pPr>
    </w:p>
    <w:p w14:paraId="1E0BD8E5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  <w:r w:rsidRPr="00325727">
        <w:rPr>
          <w:sz w:val="23"/>
          <w:szCs w:val="23"/>
        </w:rPr>
        <w:t xml:space="preserve">CREATE TABLE </w:t>
      </w:r>
      <w:proofErr w:type="spellStart"/>
      <w:r w:rsidRPr="00325727">
        <w:rPr>
          <w:sz w:val="23"/>
          <w:szCs w:val="23"/>
        </w:rPr>
        <w:t>test_table</w:t>
      </w:r>
      <w:proofErr w:type="spellEnd"/>
      <w:r w:rsidRPr="00325727">
        <w:rPr>
          <w:sz w:val="23"/>
          <w:szCs w:val="23"/>
        </w:rPr>
        <w:t xml:space="preserve"> (</w:t>
      </w:r>
      <w:proofErr w:type="spellStart"/>
      <w:r w:rsidRPr="00325727">
        <w:rPr>
          <w:sz w:val="23"/>
          <w:szCs w:val="23"/>
        </w:rPr>
        <w:t>RecordNumber</w:t>
      </w:r>
      <w:proofErr w:type="spellEnd"/>
      <w:r w:rsidRPr="00325727">
        <w:rPr>
          <w:sz w:val="23"/>
          <w:szCs w:val="23"/>
        </w:rPr>
        <w:t xml:space="preserve"> </w:t>
      </w:r>
      <w:proofErr w:type="gramStart"/>
      <w:r w:rsidRPr="00325727">
        <w:rPr>
          <w:sz w:val="23"/>
          <w:szCs w:val="23"/>
        </w:rPr>
        <w:t>NUMBER(</w:t>
      </w:r>
      <w:proofErr w:type="gramEnd"/>
      <w:r w:rsidRPr="00325727">
        <w:rPr>
          <w:sz w:val="23"/>
          <w:szCs w:val="23"/>
        </w:rPr>
        <w:t xml:space="preserve">3), </w:t>
      </w:r>
      <w:proofErr w:type="spellStart"/>
      <w:r w:rsidRPr="00325727">
        <w:rPr>
          <w:sz w:val="23"/>
          <w:szCs w:val="23"/>
        </w:rPr>
        <w:t>CurrentDate</w:t>
      </w:r>
      <w:proofErr w:type="spellEnd"/>
      <w:r w:rsidRPr="00325727">
        <w:rPr>
          <w:sz w:val="23"/>
          <w:szCs w:val="23"/>
        </w:rPr>
        <w:t xml:space="preserve"> DATE); </w:t>
      </w:r>
    </w:p>
    <w:p w14:paraId="478C7A7E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</w:p>
    <w:p w14:paraId="7344218A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  <w:r w:rsidRPr="00325727">
        <w:rPr>
          <w:sz w:val="23"/>
          <w:szCs w:val="23"/>
        </w:rPr>
        <w:t>--</w:t>
      </w:r>
      <w:proofErr w:type="gramStart"/>
      <w:r w:rsidRPr="00325727">
        <w:rPr>
          <w:sz w:val="23"/>
          <w:szCs w:val="23"/>
        </w:rPr>
        <w:t>block  for</w:t>
      </w:r>
      <w:proofErr w:type="gramEnd"/>
      <w:r w:rsidRPr="00325727">
        <w:rPr>
          <w:sz w:val="23"/>
          <w:szCs w:val="23"/>
        </w:rPr>
        <w:t xml:space="preserve"> inserting 50 data in </w:t>
      </w:r>
      <w:proofErr w:type="spellStart"/>
      <w:r w:rsidRPr="00325727">
        <w:rPr>
          <w:sz w:val="23"/>
          <w:szCs w:val="23"/>
        </w:rPr>
        <w:t>test_table</w:t>
      </w:r>
      <w:proofErr w:type="spellEnd"/>
    </w:p>
    <w:p w14:paraId="17C7AF4F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  <w:r w:rsidRPr="00325727">
        <w:rPr>
          <w:sz w:val="23"/>
          <w:szCs w:val="23"/>
        </w:rPr>
        <w:t xml:space="preserve">DECLARE </w:t>
      </w:r>
    </w:p>
    <w:p w14:paraId="629D2D0F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  <w:r w:rsidRPr="00325727">
        <w:rPr>
          <w:sz w:val="23"/>
          <w:szCs w:val="23"/>
        </w:rPr>
        <w:t xml:space="preserve">    </w:t>
      </w:r>
      <w:proofErr w:type="spellStart"/>
      <w:r w:rsidRPr="00325727">
        <w:rPr>
          <w:sz w:val="23"/>
          <w:szCs w:val="23"/>
        </w:rPr>
        <w:t>i</w:t>
      </w:r>
      <w:proofErr w:type="spellEnd"/>
      <w:r w:rsidRPr="00325727">
        <w:rPr>
          <w:sz w:val="23"/>
          <w:szCs w:val="23"/>
        </w:rPr>
        <w:t xml:space="preserve"> </w:t>
      </w:r>
      <w:proofErr w:type="gramStart"/>
      <w:r w:rsidRPr="00325727">
        <w:rPr>
          <w:sz w:val="23"/>
          <w:szCs w:val="23"/>
        </w:rPr>
        <w:t>number(</w:t>
      </w:r>
      <w:proofErr w:type="gramEnd"/>
      <w:r w:rsidRPr="00325727">
        <w:rPr>
          <w:sz w:val="23"/>
          <w:szCs w:val="23"/>
        </w:rPr>
        <w:t>2);</w:t>
      </w:r>
    </w:p>
    <w:p w14:paraId="42D67D9A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  <w:r w:rsidRPr="00325727">
        <w:rPr>
          <w:sz w:val="23"/>
          <w:szCs w:val="23"/>
        </w:rPr>
        <w:t>BEGIN</w:t>
      </w:r>
    </w:p>
    <w:p w14:paraId="399D5F07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  <w:r w:rsidRPr="00325727">
        <w:rPr>
          <w:sz w:val="23"/>
          <w:szCs w:val="23"/>
        </w:rPr>
        <w:t xml:space="preserve">    FOR </w:t>
      </w:r>
      <w:proofErr w:type="spellStart"/>
      <w:r w:rsidRPr="00325727">
        <w:rPr>
          <w:sz w:val="23"/>
          <w:szCs w:val="23"/>
        </w:rPr>
        <w:t>i</w:t>
      </w:r>
      <w:proofErr w:type="spellEnd"/>
      <w:r w:rsidRPr="00325727">
        <w:rPr>
          <w:sz w:val="23"/>
          <w:szCs w:val="23"/>
        </w:rPr>
        <w:t xml:space="preserve"> IN </w:t>
      </w:r>
      <w:proofErr w:type="gramStart"/>
      <w:r w:rsidRPr="00325727">
        <w:rPr>
          <w:sz w:val="23"/>
          <w:szCs w:val="23"/>
        </w:rPr>
        <w:t>1..</w:t>
      </w:r>
      <w:proofErr w:type="gramEnd"/>
      <w:r w:rsidRPr="00325727">
        <w:rPr>
          <w:sz w:val="23"/>
          <w:szCs w:val="23"/>
        </w:rPr>
        <w:t>50 LOOP</w:t>
      </w:r>
    </w:p>
    <w:p w14:paraId="65536077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  <w:r w:rsidRPr="00325727">
        <w:rPr>
          <w:sz w:val="23"/>
          <w:szCs w:val="23"/>
        </w:rPr>
        <w:lastRenderedPageBreak/>
        <w:t xml:space="preserve">        INSERT INTO </w:t>
      </w:r>
      <w:proofErr w:type="spellStart"/>
      <w:r w:rsidRPr="00325727">
        <w:rPr>
          <w:sz w:val="23"/>
          <w:szCs w:val="23"/>
        </w:rPr>
        <w:t>test_table</w:t>
      </w:r>
      <w:proofErr w:type="spellEnd"/>
      <w:r w:rsidRPr="00325727">
        <w:rPr>
          <w:sz w:val="23"/>
          <w:szCs w:val="23"/>
        </w:rPr>
        <w:t xml:space="preserve"> (</w:t>
      </w:r>
      <w:proofErr w:type="spellStart"/>
      <w:r w:rsidRPr="00325727">
        <w:rPr>
          <w:sz w:val="23"/>
          <w:szCs w:val="23"/>
        </w:rPr>
        <w:t>RecordNumber</w:t>
      </w:r>
      <w:proofErr w:type="spellEnd"/>
      <w:r w:rsidRPr="00325727">
        <w:rPr>
          <w:sz w:val="23"/>
          <w:szCs w:val="23"/>
        </w:rPr>
        <w:t xml:space="preserve">, </w:t>
      </w:r>
      <w:proofErr w:type="spellStart"/>
      <w:r w:rsidRPr="00325727">
        <w:rPr>
          <w:sz w:val="23"/>
          <w:szCs w:val="23"/>
        </w:rPr>
        <w:t>CurrentDate</w:t>
      </w:r>
      <w:proofErr w:type="spellEnd"/>
      <w:r w:rsidRPr="00325727">
        <w:rPr>
          <w:sz w:val="23"/>
          <w:szCs w:val="23"/>
        </w:rPr>
        <w:t>) VALUES (</w:t>
      </w:r>
      <w:proofErr w:type="spellStart"/>
      <w:r w:rsidRPr="00325727">
        <w:rPr>
          <w:sz w:val="23"/>
          <w:szCs w:val="23"/>
        </w:rPr>
        <w:t>i</w:t>
      </w:r>
      <w:proofErr w:type="spellEnd"/>
      <w:r w:rsidRPr="00325727">
        <w:rPr>
          <w:sz w:val="23"/>
          <w:szCs w:val="23"/>
        </w:rPr>
        <w:t xml:space="preserve">, </w:t>
      </w:r>
      <w:proofErr w:type="gramStart"/>
      <w:r w:rsidRPr="00325727">
        <w:rPr>
          <w:sz w:val="23"/>
          <w:szCs w:val="23"/>
        </w:rPr>
        <w:t>SYSDATE(</w:t>
      </w:r>
      <w:proofErr w:type="gramEnd"/>
      <w:r w:rsidRPr="00325727">
        <w:rPr>
          <w:sz w:val="23"/>
          <w:szCs w:val="23"/>
        </w:rPr>
        <w:t>));</w:t>
      </w:r>
    </w:p>
    <w:p w14:paraId="4AA895AA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  <w:r w:rsidRPr="00325727">
        <w:rPr>
          <w:sz w:val="23"/>
          <w:szCs w:val="23"/>
        </w:rPr>
        <w:t xml:space="preserve">    END LOOP;</w:t>
      </w:r>
    </w:p>
    <w:p w14:paraId="40826BD5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  <w:r w:rsidRPr="00325727">
        <w:rPr>
          <w:sz w:val="23"/>
          <w:szCs w:val="23"/>
        </w:rPr>
        <w:t>END;</w:t>
      </w:r>
    </w:p>
    <w:p w14:paraId="666F9262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</w:p>
    <w:p w14:paraId="156B7307" w14:textId="480B62DD" w:rsidR="00325727" w:rsidRDefault="00325727" w:rsidP="00325727">
      <w:pPr>
        <w:pStyle w:val="Default"/>
        <w:ind w:left="720"/>
        <w:rPr>
          <w:sz w:val="23"/>
          <w:szCs w:val="23"/>
        </w:rPr>
      </w:pPr>
      <w:r w:rsidRPr="00325727">
        <w:rPr>
          <w:sz w:val="23"/>
          <w:szCs w:val="23"/>
        </w:rPr>
        <w:t xml:space="preserve">SELECT * FROM </w:t>
      </w:r>
      <w:proofErr w:type="spellStart"/>
      <w:r w:rsidRPr="00325727">
        <w:rPr>
          <w:sz w:val="23"/>
          <w:szCs w:val="23"/>
        </w:rPr>
        <w:t>test_table</w:t>
      </w:r>
      <w:proofErr w:type="spellEnd"/>
      <w:r w:rsidRPr="00325727">
        <w:rPr>
          <w:sz w:val="23"/>
          <w:szCs w:val="23"/>
        </w:rPr>
        <w:t>;</w:t>
      </w:r>
    </w:p>
    <w:p w14:paraId="77DCA06F" w14:textId="6603AE98" w:rsidR="00325727" w:rsidRDefault="00325727" w:rsidP="00325727">
      <w:pPr>
        <w:pStyle w:val="Default"/>
        <w:ind w:left="720"/>
        <w:rPr>
          <w:sz w:val="23"/>
          <w:szCs w:val="23"/>
        </w:rPr>
      </w:pPr>
    </w:p>
    <w:p w14:paraId="364DE931" w14:textId="65F7CCD2" w:rsidR="00325727" w:rsidRDefault="00325727" w:rsidP="00325727">
      <w:pPr>
        <w:pStyle w:val="Default"/>
        <w:ind w:left="720"/>
        <w:rPr>
          <w:sz w:val="23"/>
          <w:szCs w:val="23"/>
        </w:rPr>
      </w:pPr>
    </w:p>
    <w:p w14:paraId="6E799430" w14:textId="77777777" w:rsidR="00325727" w:rsidRPr="00325727" w:rsidRDefault="00325727" w:rsidP="00325727">
      <w:pPr>
        <w:pStyle w:val="Default"/>
        <w:ind w:left="720"/>
        <w:rPr>
          <w:sz w:val="23"/>
          <w:szCs w:val="23"/>
        </w:rPr>
      </w:pPr>
    </w:p>
    <w:p w14:paraId="41BE0805" w14:textId="77777777" w:rsidR="003D1D1E" w:rsidRDefault="003D1D1E" w:rsidP="003D1D1E">
      <w:pPr>
        <w:pStyle w:val="Default"/>
      </w:pPr>
    </w:p>
    <w:p w14:paraId="32467764" w14:textId="77777777" w:rsidR="003D1D1E" w:rsidRDefault="003D1D1E" w:rsidP="003D1D1E">
      <w:pPr>
        <w:pStyle w:val="Default"/>
      </w:pPr>
      <w:r>
        <w:t xml:space="preserve"> </w:t>
      </w:r>
    </w:p>
    <w:p w14:paraId="545F0D6B" w14:textId="77777777" w:rsidR="003D1D1E" w:rsidRPr="003D1D1E" w:rsidRDefault="003D1D1E" w:rsidP="003D1D1E">
      <w:pPr>
        <w:pStyle w:val="Default"/>
        <w:rPr>
          <w:b/>
          <w:bCs/>
          <w:sz w:val="23"/>
          <w:szCs w:val="23"/>
        </w:rPr>
      </w:pPr>
      <w:r w:rsidRPr="003D1D1E">
        <w:rPr>
          <w:b/>
          <w:bCs/>
          <w:sz w:val="23"/>
          <w:szCs w:val="23"/>
        </w:rPr>
        <w:t xml:space="preserve">b) Create a products table </w:t>
      </w:r>
      <w:proofErr w:type="gramStart"/>
      <w:r w:rsidRPr="003D1D1E">
        <w:rPr>
          <w:b/>
          <w:bCs/>
          <w:sz w:val="23"/>
          <w:szCs w:val="23"/>
        </w:rPr>
        <w:t>products(</w:t>
      </w:r>
      <w:proofErr w:type="spellStart"/>
      <w:proofErr w:type="gramEnd"/>
      <w:r w:rsidRPr="003D1D1E">
        <w:rPr>
          <w:b/>
          <w:bCs/>
          <w:sz w:val="23"/>
          <w:szCs w:val="23"/>
        </w:rPr>
        <w:t>ProductID</w:t>
      </w:r>
      <w:proofErr w:type="spellEnd"/>
      <w:r w:rsidRPr="003D1D1E">
        <w:rPr>
          <w:b/>
          <w:bCs/>
          <w:sz w:val="23"/>
          <w:szCs w:val="23"/>
        </w:rPr>
        <w:t xml:space="preserve"> number(4),category char(3),detail varchar2(30),price number(10,2),stock number(5)). </w:t>
      </w:r>
    </w:p>
    <w:p w14:paraId="5D92B6C2" w14:textId="77777777" w:rsidR="003D1D1E" w:rsidRPr="003D1D1E" w:rsidRDefault="003D1D1E" w:rsidP="003D1D1E">
      <w:pPr>
        <w:pStyle w:val="Default"/>
        <w:rPr>
          <w:b/>
          <w:bCs/>
          <w:sz w:val="23"/>
          <w:szCs w:val="23"/>
        </w:rPr>
      </w:pPr>
      <w:r w:rsidRPr="003D1D1E">
        <w:rPr>
          <w:b/>
          <w:bCs/>
          <w:sz w:val="23"/>
          <w:szCs w:val="23"/>
        </w:rPr>
        <w:t xml:space="preserve">Insert the sample data. </w:t>
      </w:r>
    </w:p>
    <w:p w14:paraId="4B483D43" w14:textId="3C3B5C7E" w:rsidR="001F0345" w:rsidRDefault="003D1D1E" w:rsidP="003D1D1E">
      <w:pPr>
        <w:pStyle w:val="ListParagraph"/>
        <w:spacing w:line="360" w:lineRule="auto"/>
        <w:ind w:left="780"/>
        <w:rPr>
          <w:b/>
          <w:bCs/>
          <w:sz w:val="23"/>
          <w:szCs w:val="23"/>
        </w:rPr>
      </w:pPr>
      <w:r w:rsidRPr="003D1D1E">
        <w:rPr>
          <w:b/>
          <w:bCs/>
          <w:sz w:val="23"/>
          <w:szCs w:val="23"/>
        </w:rPr>
        <w:t>Write PL/SQL procedure with two arguments X &amp; Y which will increase price by X% for all products in category Y. X and Y will be given by user.</w:t>
      </w:r>
    </w:p>
    <w:p w14:paraId="4C581DB9" w14:textId="6B7914C7" w:rsidR="003D1D1E" w:rsidRDefault="003D1D1E" w:rsidP="003D1D1E">
      <w:pPr>
        <w:pStyle w:val="ListParagraph"/>
        <w:spacing w:line="360" w:lineRule="auto"/>
        <w:ind w:left="780"/>
        <w:rPr>
          <w:b/>
          <w:bCs/>
          <w:sz w:val="23"/>
          <w:szCs w:val="23"/>
        </w:rPr>
      </w:pPr>
    </w:p>
    <w:p w14:paraId="4AA3363F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--Q1- b</w:t>
      </w:r>
    </w:p>
    <w:p w14:paraId="7264DA90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CREATE TABLE products (</w:t>
      </w:r>
      <w:proofErr w:type="spellStart"/>
      <w:r w:rsidRPr="003D1D1E">
        <w:rPr>
          <w:rFonts w:ascii="Times New Roman" w:eastAsia="Times New Roman" w:hAnsi="Times New Roman" w:cs="Times New Roman"/>
          <w:sz w:val="28"/>
          <w:szCs w:val="28"/>
        </w:rPr>
        <w:t>ProductID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number(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4),</w:t>
      </w:r>
      <w:proofErr w:type="spellStart"/>
      <w:r w:rsidRPr="003D1D1E">
        <w:rPr>
          <w:rFonts w:ascii="Times New Roman" w:eastAsia="Times New Roman" w:hAnsi="Times New Roman" w:cs="Times New Roman"/>
          <w:sz w:val="28"/>
          <w:szCs w:val="28"/>
        </w:rPr>
        <w:t>Cate_gory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char(3),detail varchar2(30),price number(10,2),stock number(5)); </w:t>
      </w:r>
    </w:p>
    <w:p w14:paraId="2221B1B0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</w:p>
    <w:p w14:paraId="01AA6BA8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insert into products (</w:t>
      </w:r>
      <w:proofErr w:type="spellStart"/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ProductID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</w:t>
      </w:r>
      <w:proofErr w:type="spellStart"/>
      <w:r w:rsidRPr="003D1D1E">
        <w:rPr>
          <w:rFonts w:ascii="Times New Roman" w:eastAsia="Times New Roman" w:hAnsi="Times New Roman" w:cs="Times New Roman"/>
          <w:sz w:val="28"/>
          <w:szCs w:val="28"/>
        </w:rPr>
        <w:t>Cate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_gory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 detail , price , stock ) values (1 , 'ABC'  , 'Product from MNCs' , 200000 , 52);</w:t>
      </w:r>
    </w:p>
    <w:p w14:paraId="01F0C0C9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insert into products (</w:t>
      </w:r>
      <w:proofErr w:type="spellStart"/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ProductID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</w:t>
      </w:r>
      <w:proofErr w:type="spellStart"/>
      <w:r w:rsidRPr="003D1D1E">
        <w:rPr>
          <w:rFonts w:ascii="Times New Roman" w:eastAsia="Times New Roman" w:hAnsi="Times New Roman" w:cs="Times New Roman"/>
          <w:sz w:val="28"/>
          <w:szCs w:val="28"/>
        </w:rPr>
        <w:t>Cate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_gory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 detail , price , stock ) values (2 , 'ABC'  , 'Product from MNCs' , 600000 , 52);</w:t>
      </w:r>
    </w:p>
    <w:p w14:paraId="0C208DB5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insert into products (</w:t>
      </w:r>
      <w:proofErr w:type="spellStart"/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ProductID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</w:t>
      </w:r>
      <w:proofErr w:type="spellStart"/>
      <w:r w:rsidRPr="003D1D1E">
        <w:rPr>
          <w:rFonts w:ascii="Times New Roman" w:eastAsia="Times New Roman" w:hAnsi="Times New Roman" w:cs="Times New Roman"/>
          <w:sz w:val="28"/>
          <w:szCs w:val="28"/>
        </w:rPr>
        <w:t>Cate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_gory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 detail , price , stock ) values (3 , 'XYZ'  , 'Product from AMAZON' , 260000 , 59);</w:t>
      </w:r>
    </w:p>
    <w:p w14:paraId="57E90315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insert into products (</w:t>
      </w:r>
      <w:proofErr w:type="spellStart"/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ProductID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</w:t>
      </w:r>
      <w:proofErr w:type="spellStart"/>
      <w:r w:rsidRPr="003D1D1E">
        <w:rPr>
          <w:rFonts w:ascii="Times New Roman" w:eastAsia="Times New Roman" w:hAnsi="Times New Roman" w:cs="Times New Roman"/>
          <w:sz w:val="28"/>
          <w:szCs w:val="28"/>
        </w:rPr>
        <w:t>Cate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_gory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 detail , price , stock ) values (4 , 'ABC'  , 'Product from MNCs' , 500000 , 532);</w:t>
      </w:r>
    </w:p>
    <w:p w14:paraId="212826E6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insert into products (</w:t>
      </w:r>
      <w:proofErr w:type="spellStart"/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ProductID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</w:t>
      </w:r>
      <w:proofErr w:type="spellStart"/>
      <w:r w:rsidRPr="003D1D1E">
        <w:rPr>
          <w:rFonts w:ascii="Times New Roman" w:eastAsia="Times New Roman" w:hAnsi="Times New Roman" w:cs="Times New Roman"/>
          <w:sz w:val="28"/>
          <w:szCs w:val="28"/>
        </w:rPr>
        <w:t>Cate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_gory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 detail , price , stock ) values (5 , 'XYZ'  , 'Product from MNCs' , 204000 , 552);</w:t>
      </w:r>
    </w:p>
    <w:p w14:paraId="1C6906E5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insert into products (</w:t>
      </w:r>
      <w:proofErr w:type="spellStart"/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ProductID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</w:t>
      </w:r>
      <w:proofErr w:type="spellStart"/>
      <w:r w:rsidRPr="003D1D1E">
        <w:rPr>
          <w:rFonts w:ascii="Times New Roman" w:eastAsia="Times New Roman" w:hAnsi="Times New Roman" w:cs="Times New Roman"/>
          <w:sz w:val="28"/>
          <w:szCs w:val="28"/>
        </w:rPr>
        <w:t>Cate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_gory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 detail , price , stock ) values (6 , 'XYZ'  , 'Product from AMAZON' , 200000 ,152);</w:t>
      </w:r>
    </w:p>
    <w:p w14:paraId="043A41A8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lastRenderedPageBreak/>
        <w:t>insert into products (</w:t>
      </w:r>
      <w:proofErr w:type="spellStart"/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ProductID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</w:t>
      </w:r>
      <w:proofErr w:type="spellStart"/>
      <w:r w:rsidRPr="003D1D1E">
        <w:rPr>
          <w:rFonts w:ascii="Times New Roman" w:eastAsia="Times New Roman" w:hAnsi="Times New Roman" w:cs="Times New Roman"/>
          <w:sz w:val="28"/>
          <w:szCs w:val="28"/>
        </w:rPr>
        <w:t>Cate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_gory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 detail , price , stock ) values (7 , 'ABC'  , 'Product from MNCs' , 200000 ,352);</w:t>
      </w:r>
    </w:p>
    <w:p w14:paraId="49F581ED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insert into products (</w:t>
      </w:r>
      <w:proofErr w:type="spellStart"/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ProductID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</w:t>
      </w:r>
      <w:proofErr w:type="spellStart"/>
      <w:r w:rsidRPr="003D1D1E">
        <w:rPr>
          <w:rFonts w:ascii="Times New Roman" w:eastAsia="Times New Roman" w:hAnsi="Times New Roman" w:cs="Times New Roman"/>
          <w:sz w:val="28"/>
          <w:szCs w:val="28"/>
        </w:rPr>
        <w:t>Cate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_gory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, detail , price , stock ) values (8 , 'XYZ'  , 'Product from AMAZON' , 200000 , 532);</w:t>
      </w:r>
    </w:p>
    <w:p w14:paraId="6A864E44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</w:p>
    <w:p w14:paraId="3D75797E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select  *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from products;</w:t>
      </w:r>
    </w:p>
    <w:p w14:paraId="5EC2BB1A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--procedure </w:t>
      </w:r>
    </w:p>
    <w:p w14:paraId="6F90B699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CREATE OR REPLACE PROCEDURE </w:t>
      </w:r>
      <w:proofErr w:type="spellStart"/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IncreasePrice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>(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X IN NUMBER, Y IN CHAR)</w:t>
      </w:r>
    </w:p>
    <w:p w14:paraId="1DBA09D7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AS</w:t>
      </w:r>
    </w:p>
    <w:p w14:paraId="05183322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BEGIN</w:t>
      </w:r>
    </w:p>
    <w:p w14:paraId="0C6E5168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   UPDATE products SET price = (price + (price*(X/100))) WHERE </w:t>
      </w:r>
      <w:proofErr w:type="spellStart"/>
      <w:r w:rsidRPr="003D1D1E">
        <w:rPr>
          <w:rFonts w:ascii="Times New Roman" w:eastAsia="Times New Roman" w:hAnsi="Times New Roman" w:cs="Times New Roman"/>
          <w:sz w:val="28"/>
          <w:szCs w:val="28"/>
        </w:rPr>
        <w:t>Cate_gory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= Y;</w:t>
      </w:r>
    </w:p>
    <w:p w14:paraId="7F35C324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END;</w:t>
      </w:r>
    </w:p>
    <w:p w14:paraId="4C8C3D67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</w:p>
    <w:p w14:paraId="3B1C860A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DECLARE </w:t>
      </w:r>
    </w:p>
    <w:p w14:paraId="504EFD81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   X </w:t>
      </w:r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NUMBER(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10,2);</w:t>
      </w:r>
    </w:p>
    <w:p w14:paraId="01602FD5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   Y </w:t>
      </w:r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CHAR(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3);</w:t>
      </w:r>
    </w:p>
    <w:p w14:paraId="6217BC6B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BEGIN</w:t>
      </w:r>
    </w:p>
    <w:p w14:paraId="43A43DFF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3D1D1E">
        <w:rPr>
          <w:rFonts w:ascii="Times New Roman" w:eastAsia="Times New Roman" w:hAnsi="Times New Roman" w:cs="Times New Roman"/>
          <w:sz w:val="28"/>
          <w:szCs w:val="28"/>
        </w:rPr>
        <w:t>IncreasePrice</w:t>
      </w:r>
      <w:proofErr w:type="spellEnd"/>
      <w:r w:rsidRPr="003D1D1E">
        <w:rPr>
          <w:rFonts w:ascii="Times New Roman" w:eastAsia="Times New Roman" w:hAnsi="Times New Roman" w:cs="Times New Roman"/>
          <w:sz w:val="28"/>
          <w:szCs w:val="28"/>
        </w:rPr>
        <w:t>(</w:t>
      </w:r>
      <w:proofErr w:type="gramEnd"/>
      <w:r w:rsidRPr="003D1D1E">
        <w:rPr>
          <w:rFonts w:ascii="Times New Roman" w:eastAsia="Times New Roman" w:hAnsi="Times New Roman" w:cs="Times New Roman"/>
          <w:sz w:val="28"/>
          <w:szCs w:val="28"/>
        </w:rPr>
        <w:t>&amp;X, '&amp;Y');</w:t>
      </w:r>
    </w:p>
    <w:p w14:paraId="0CAD2B86" w14:textId="65B22165" w:rsidR="001F0345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sz w:val="28"/>
          <w:szCs w:val="28"/>
        </w:rPr>
      </w:pPr>
      <w:r w:rsidRPr="003D1D1E">
        <w:rPr>
          <w:rFonts w:ascii="Times New Roman" w:eastAsia="Times New Roman" w:hAnsi="Times New Roman" w:cs="Times New Roman"/>
          <w:sz w:val="28"/>
          <w:szCs w:val="28"/>
        </w:rPr>
        <w:t>END;</w:t>
      </w:r>
    </w:p>
    <w:p w14:paraId="7DB8018B" w14:textId="77777777" w:rsidR="003D1D1E" w:rsidRPr="003D1D1E" w:rsidRDefault="003D1D1E" w:rsidP="003D1D1E">
      <w:pPr>
        <w:pStyle w:val="ListParagraph"/>
        <w:spacing w:line="360" w:lineRule="auto"/>
        <w:ind w:left="780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13C103B5" w14:textId="77777777" w:rsidR="004E1E04" w:rsidRDefault="00FB6BC6">
      <w:pPr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a)Create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Object Table containing field “name” of size 50 characters and member function “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countNoOfWord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” which returns the no. of words in “name” field.</w:t>
      </w:r>
    </w:p>
    <w:p w14:paraId="6EB7FAB6" w14:textId="6BC55D68" w:rsidR="004E1E04" w:rsidRDefault="00FB6BC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emonstrate the working by entering different data.</w:t>
      </w:r>
    </w:p>
    <w:p w14:paraId="0D9D5A7E" w14:textId="68A5430D" w:rsidR="00997394" w:rsidRDefault="0099739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2C6B107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create type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tudentinfo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as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object(</w:t>
      </w:r>
      <w:proofErr w:type="gramEnd"/>
    </w:p>
    <w:p w14:paraId="0B822839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name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varchar(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50),</w:t>
      </w:r>
    </w:p>
    <w:p w14:paraId="1B4DBB8C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map member function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retWordCount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return number</w:t>
      </w:r>
    </w:p>
    <w:p w14:paraId="10209D1D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)not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final;</w:t>
      </w:r>
    </w:p>
    <w:p w14:paraId="4E381E4D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9EF55B9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DB88DAC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create type body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tudentinfo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as </w:t>
      </w:r>
    </w:p>
    <w:p w14:paraId="3C1FD5CD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ap member function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retWordCount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return number is</w:t>
      </w:r>
    </w:p>
    <w:p w14:paraId="2C59FCE7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no_word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number(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20) :=0;</w:t>
      </w:r>
    </w:p>
    <w:p w14:paraId="1348052F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s char;</w:t>
      </w:r>
    </w:p>
    <w:p w14:paraId="4CFB98B1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begin</w:t>
      </w:r>
    </w:p>
    <w:p w14:paraId="6B1D961D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for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in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1..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Length(name) Loop</w:t>
      </w:r>
    </w:p>
    <w:p w14:paraId="6914D23D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:=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ubstr(name,i,1);</w:t>
      </w:r>
    </w:p>
    <w:p w14:paraId="5ED26A2A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if  s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= '  ' or s='.' or s=','  then</w:t>
      </w:r>
    </w:p>
    <w:p w14:paraId="493FBEB3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no_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word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: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=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no_word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+ 1;</w:t>
      </w:r>
    </w:p>
    <w:p w14:paraId="2D83B305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end if;</w:t>
      </w:r>
    </w:p>
    <w:p w14:paraId="30778010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end loop;</w:t>
      </w:r>
    </w:p>
    <w:p w14:paraId="7378B6F5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no_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word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:=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no_word+1;</w:t>
      </w:r>
    </w:p>
    <w:p w14:paraId="790FCA57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dbms_output.put_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line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'No. of words ' ||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no_word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);</w:t>
      </w:r>
    </w:p>
    <w:p w14:paraId="6DD256D3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return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no_word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;</w:t>
      </w:r>
    </w:p>
    <w:p w14:paraId="3959DA28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end;</w:t>
      </w:r>
    </w:p>
    <w:p w14:paraId="471313F6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end;</w:t>
      </w:r>
    </w:p>
    <w:p w14:paraId="41F19FA1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</w:p>
    <w:p w14:paraId="6D85C677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create table student of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tudentinfo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;</w:t>
      </w:r>
    </w:p>
    <w:p w14:paraId="401BC169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3D7AE7E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insert into student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values( '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Teknath jha'  );</w:t>
      </w:r>
    </w:p>
    <w:p w14:paraId="044DC6FB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insert into student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values( '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Pankaj jha'  );</w:t>
      </w:r>
    </w:p>
    <w:p w14:paraId="36D74F4B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insert into student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values( '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Kartik Arjun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kabir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ingh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gabbar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Kalia'  );</w:t>
      </w:r>
    </w:p>
    <w:p w14:paraId="7D09CE5A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insert into student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values( '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2019btecs00033'  );</w:t>
      </w:r>
    </w:p>
    <w:p w14:paraId="7C3E584A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insert into student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values( '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HP DELL MAC LENOVO'  );</w:t>
      </w:r>
    </w:p>
    <w:p w14:paraId="7ECE09FD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insert into student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values( '</w:t>
      </w:r>
      <w:proofErr w:type="spellStart"/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Tarun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'  );</w:t>
      </w:r>
    </w:p>
    <w:p w14:paraId="41621989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B7A6287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elect * from student;</w:t>
      </w:r>
    </w:p>
    <w:p w14:paraId="5122B301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</w:t>
      </w:r>
    </w:p>
    <w:p w14:paraId="3B39FED0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elect value(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t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).name as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tudent_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name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,</w:t>
      </w:r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value(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t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).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retWordCount</w:t>
      </w:r>
      <w:proofErr w:type="spell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() as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word_count</w:t>
      </w:r>
      <w:proofErr w:type="spellEnd"/>
    </w:p>
    <w:p w14:paraId="3AF1360C" w14:textId="77777777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from </w:t>
      </w:r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student  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t</w:t>
      </w:r>
      <w:proofErr w:type="spellEnd"/>
      <w:proofErr w:type="gramEnd"/>
    </w:p>
    <w:p w14:paraId="270A3B2A" w14:textId="52B344F2" w:rsidR="00997394" w:rsidRPr="00997394" w:rsidRDefault="00997394" w:rsidP="0099739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where value(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st</w:t>
      </w:r>
      <w:proofErr w:type="spellEnd"/>
      <w:proofErr w:type="gram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).</w:t>
      </w:r>
      <w:proofErr w:type="spellStart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retWordCount</w:t>
      </w:r>
      <w:proofErr w:type="spellEnd"/>
      <w:proofErr w:type="gramEnd"/>
      <w:r w:rsidRPr="00997394">
        <w:rPr>
          <w:rFonts w:ascii="Times New Roman" w:eastAsia="Times New Roman" w:hAnsi="Times New Roman" w:cs="Times New Roman"/>
          <w:bCs/>
          <w:sz w:val="24"/>
          <w:szCs w:val="24"/>
        </w:rPr>
        <w:t>() &lt; 5;</w:t>
      </w:r>
    </w:p>
    <w:p w14:paraId="231A0EA8" w14:textId="77777777" w:rsidR="004E1E04" w:rsidRDefault="004E1E0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0330CD8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b) Create an address type with the following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attributes :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ddress,city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, state &amp;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pincode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. Include the following methods</w:t>
      </w:r>
    </w:p>
    <w:p w14:paraId="5180A744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. to extract the addresses based on given keyword.</w:t>
      </w:r>
    </w:p>
    <w:p w14:paraId="4F9DABA7" w14:textId="4268E8E8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j. to return the no. of words in each given field (method should accept the name of attribute/field)</w:t>
      </w:r>
    </w:p>
    <w:p w14:paraId="532FB48E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create type address as object (</w:t>
      </w:r>
    </w:p>
    <w:p w14:paraId="682E87D2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hort_addres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varchar2(50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) ,</w:t>
      </w:r>
      <w:proofErr w:type="gramEnd"/>
    </w:p>
    <w:p w14:paraId="5C1D7421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city varchar2(20),</w:t>
      </w:r>
    </w:p>
    <w:p w14:paraId="70FD04F4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state varchar2(20),</w:t>
      </w:r>
    </w:p>
    <w:p w14:paraId="35B40538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pincode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varchar2(6),</w:t>
      </w:r>
    </w:p>
    <w:p w14:paraId="5639037E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member function </w:t>
      </w:r>
      <w:proofErr w:type="spellStart"/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getAddres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(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key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_val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varchar ) return number,</w:t>
      </w:r>
    </w:p>
    <w:p w14:paraId="6447E3EB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member function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of_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word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typ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varchar ) return number</w:t>
      </w:r>
    </w:p>
    <w:p w14:paraId="34FFA4D5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)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t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final;</w:t>
      </w:r>
    </w:p>
    <w:p w14:paraId="4E635FE3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</w:t>
      </w:r>
    </w:p>
    <w:p w14:paraId="55625F81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create or replace type body address as </w:t>
      </w:r>
    </w:p>
    <w:p w14:paraId="39F6C21D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member function </w:t>
      </w:r>
      <w:proofErr w:type="spellStart"/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getAddres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key_val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in varchar) return number is </w:t>
      </w:r>
    </w:p>
    <w:p w14:paraId="4A819BBD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word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umber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20) :=0;</w:t>
      </w:r>
    </w:p>
    <w:p w14:paraId="69408D41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s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char :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= ' ';</w:t>
      </w:r>
    </w:p>
    <w:p w14:paraId="6C77F085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str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varchar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20):=' ';</w:t>
      </w:r>
    </w:p>
    <w:p w14:paraId="50530C76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flg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umber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1) :=0;</w:t>
      </w:r>
    </w:p>
    <w:p w14:paraId="1D11E54F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j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umber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10) :=0;</w:t>
      </w:r>
    </w:p>
    <w:p w14:paraId="5296C464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k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umber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10) :=0;                            </w:t>
      </w:r>
    </w:p>
    <w:p w14:paraId="7CF90F1C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BEGIN</w:t>
      </w:r>
    </w:p>
    <w:p w14:paraId="79C59CC1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for 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in 1..Length(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hort_addres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) Loop</w:t>
      </w:r>
    </w:p>
    <w:p w14:paraId="2D1B946C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:=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ubstr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(short_address,i,1);</w:t>
      </w:r>
    </w:p>
    <w:p w14:paraId="1619B3E6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if s = ' ' or s='.' or s=',' then</w:t>
      </w:r>
    </w:p>
    <w:p w14:paraId="73174F06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tr:=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ubstr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hort_address,j,k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);</w:t>
      </w:r>
    </w:p>
    <w:p w14:paraId="603F9C87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j:=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i+1;</w:t>
      </w:r>
    </w:p>
    <w:p w14:paraId="0364D0EC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                                               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k:=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-1;</w:t>
      </w:r>
    </w:p>
    <w:p w14:paraId="4DAF9419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if str=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key_val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then</w:t>
      </w:r>
    </w:p>
    <w:p w14:paraId="63D15CEB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    DBMS_OUTPUT.PUT_LINE('Address</w:t>
      </w: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ab/>
        <w:t>:'||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hort_addres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);</w:t>
      </w:r>
    </w:p>
    <w:p w14:paraId="71E69B67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    </w:t>
      </w:r>
      <w:proofErr w:type="spellStart"/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flg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: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=1;</w:t>
      </w:r>
    </w:p>
    <w:p w14:paraId="36E4BE2C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    return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flg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;</w:t>
      </w:r>
    </w:p>
    <w:p w14:paraId="00606C4A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end if;</w:t>
      </w:r>
    </w:p>
    <w:p w14:paraId="0E26FF3E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end if;</w:t>
      </w:r>
    </w:p>
    <w:p w14:paraId="091AB563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k:=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k+1;</w:t>
      </w:r>
    </w:p>
    <w:p w14:paraId="60AD39DC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end loop;</w:t>
      </w:r>
    </w:p>
    <w:p w14:paraId="7091A755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return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flg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;</w:t>
      </w:r>
    </w:p>
    <w:p w14:paraId="1ECD684F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end;</w:t>
      </w:r>
    </w:p>
    <w:p w14:paraId="49275F10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</w:t>
      </w:r>
    </w:p>
    <w:p w14:paraId="0676C3C7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/*to return the no. of words in each given field*/</w:t>
      </w:r>
    </w:p>
    <w:p w14:paraId="15417067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</w:t>
      </w:r>
    </w:p>
    <w:p w14:paraId="0A81E15C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member function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of_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word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typ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in varchar) return number is</w:t>
      </w:r>
    </w:p>
    <w:p w14:paraId="33AF33E8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word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umber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20) :=1;</w:t>
      </w:r>
    </w:p>
    <w:p w14:paraId="63670892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s char;</w:t>
      </w:r>
    </w:p>
    <w:p w14:paraId="02C0B936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len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umber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3):=0;</w:t>
      </w:r>
    </w:p>
    <w:p w14:paraId="368DFCDF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begin</w:t>
      </w:r>
    </w:p>
    <w:p w14:paraId="002ACFF5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if(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typ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='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hort_addres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') then</w:t>
      </w:r>
    </w:p>
    <w:p w14:paraId="0578A56D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for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in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1..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Length(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hort_addres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) Loop</w:t>
      </w:r>
    </w:p>
    <w:p w14:paraId="006EFBA7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:=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ubstr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(short_address,i,1);</w:t>
      </w:r>
    </w:p>
    <w:p w14:paraId="3CB8E83B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if s = ' ' or s='.' or s=',' then</w:t>
      </w:r>
    </w:p>
    <w:p w14:paraId="1CB1F9B1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           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word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: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=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word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+1;</w:t>
      </w:r>
    </w:p>
    <w:p w14:paraId="72C4CCE5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                                                                        DBMS_OUTPUT.PUT_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LINE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'Address :');                </w:t>
      </w: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02F565FB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end if;</w:t>
      </w:r>
    </w:p>
    <w:p w14:paraId="1B55FA2B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end loop;</w:t>
      </w:r>
    </w:p>
    <w:p w14:paraId="4C6B0F00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elsif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typ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='city') then</w:t>
      </w:r>
    </w:p>
    <w:p w14:paraId="422B5981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for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in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1..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Length(city) Loop</w:t>
      </w:r>
    </w:p>
    <w:p w14:paraId="14156FED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:=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ubstr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(city,i,1);</w:t>
      </w:r>
    </w:p>
    <w:p w14:paraId="15738435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if s = ' ' or s='.' or s=',' then</w:t>
      </w:r>
    </w:p>
    <w:p w14:paraId="0BA3A612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           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word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: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=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word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+1;</w:t>
      </w:r>
    </w:p>
    <w:p w14:paraId="2026B896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            DBMS_OUTPUT.PUT_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LINE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'Address :');                </w:t>
      </w: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0884273D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end if;</w:t>
      </w:r>
    </w:p>
    <w:p w14:paraId="50E21358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end loop;</w:t>
      </w:r>
    </w:p>
    <w:p w14:paraId="0C0CFC0D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else</w:t>
      </w:r>
    </w:p>
    <w:p w14:paraId="692E3378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for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in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1..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Length(state) Loop</w:t>
      </w:r>
    </w:p>
    <w:p w14:paraId="2C797E01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:=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substr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(state,i,1);</w:t>
      </w:r>
    </w:p>
    <w:p w14:paraId="4BE3A60F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if s = ' ' or s='.' or s=',' then</w:t>
      </w:r>
    </w:p>
    <w:p w14:paraId="7766620A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       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word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: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=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word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+1;</w:t>
      </w:r>
    </w:p>
    <w:p w14:paraId="2DCC1C9C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        DBMS_OUTPUT.PUT_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LINE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'Address :');                </w:t>
      </w: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0A7253A2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            end if;</w:t>
      </w:r>
    </w:p>
    <w:p w14:paraId="5EFF21DA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            end loop;</w:t>
      </w:r>
    </w:p>
    <w:p w14:paraId="7CC28447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end if;</w:t>
      </w:r>
    </w:p>
    <w:p w14:paraId="4D59A110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            return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word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;</w:t>
      </w:r>
    </w:p>
    <w:p w14:paraId="0284B3AA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  end; </w:t>
      </w: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37ED33DC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end;</w:t>
      </w:r>
    </w:p>
    <w:p w14:paraId="21EB541F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</w:t>
      </w:r>
    </w:p>
    <w:p w14:paraId="5C06E188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create table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address_table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of address;</w:t>
      </w:r>
    </w:p>
    <w:p w14:paraId="0F07080F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</w:t>
      </w:r>
    </w:p>
    <w:p w14:paraId="1BCCDF46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</w:t>
      </w:r>
    </w:p>
    <w:p w14:paraId="1D9E4045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insert into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address_table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values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'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virar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east mumbai','mumbai','maharashtra',401305);    </w:t>
      </w:r>
    </w:p>
    <w:p w14:paraId="5B14679D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insert into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address_table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values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'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phoolpada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near hanuman mandir','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vasai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virar','maharashtra',416115);     </w:t>
      </w: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                                </w:t>
      </w:r>
    </w:p>
    <w:p w14:paraId="38D7D5FE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insert into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address_table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values(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'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ganpati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mandir gaonbhag','mumbai','maharashtra',401305);                        </w:t>
      </w: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                                </w:t>
      </w: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4B393096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</w:t>
      </w:r>
      <w:r w:rsidRPr="004677C7">
        <w:rPr>
          <w:rFonts w:ascii="Times New Roman" w:eastAsia="Times New Roman" w:hAnsi="Times New Roman" w:cs="Times New Roman"/>
          <w:b/>
          <w:sz w:val="24"/>
          <w:szCs w:val="24"/>
        </w:rPr>
        <w:t xml:space="preserve">  /*to extract the addresses based on given </w:t>
      </w:r>
      <w:proofErr w:type="gramStart"/>
      <w:r w:rsidRPr="004677C7">
        <w:rPr>
          <w:rFonts w:ascii="Times New Roman" w:eastAsia="Times New Roman" w:hAnsi="Times New Roman" w:cs="Times New Roman"/>
          <w:b/>
          <w:sz w:val="24"/>
          <w:szCs w:val="24"/>
        </w:rPr>
        <w:t>keyword.*</w:t>
      </w:r>
      <w:proofErr w:type="gramEnd"/>
      <w:r w:rsidRPr="004677C7">
        <w:rPr>
          <w:rFonts w:ascii="Times New Roman" w:eastAsia="Times New Roman" w:hAnsi="Times New Roman" w:cs="Times New Roman"/>
          <w:b/>
          <w:sz w:val="24"/>
          <w:szCs w:val="24"/>
        </w:rPr>
        <w:t>/</w:t>
      </w:r>
    </w:p>
    <w:p w14:paraId="6C09D6FC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select </w:t>
      </w:r>
      <w:proofErr w:type="spellStart"/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ad.short</w:t>
      </w:r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_addres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from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address_table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ad where  value(ad).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getAddres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('near')=1;      </w:t>
      </w:r>
    </w:p>
    <w:p w14:paraId="50898259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</w:t>
      </w:r>
    </w:p>
    <w:p w14:paraId="465A7376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/*to return the no. of words in each given field ='city'*/</w:t>
      </w:r>
    </w:p>
    <w:p w14:paraId="4DBBE2D3" w14:textId="170C5B9F" w:rsidR="00997394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select </w:t>
      </w:r>
      <w:proofErr w:type="spellStart"/>
      <w:proofErr w:type="gram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ad.city</w:t>
      </w:r>
      <w:proofErr w:type="spellEnd"/>
      <w:proofErr w:type="gram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, value(ad).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no_of_words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('city')as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wordCount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from </w:t>
      </w:r>
      <w:proofErr w:type="spellStart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>address_table</w:t>
      </w:r>
      <w:proofErr w:type="spellEnd"/>
      <w:r w:rsidRPr="004677C7">
        <w:rPr>
          <w:rFonts w:ascii="Times New Roman" w:eastAsia="Times New Roman" w:hAnsi="Times New Roman" w:cs="Times New Roman"/>
          <w:bCs/>
          <w:sz w:val="24"/>
          <w:szCs w:val="24"/>
        </w:rPr>
        <w:t xml:space="preserve">  ad;</w:t>
      </w:r>
    </w:p>
    <w:p w14:paraId="6F47EB06" w14:textId="77777777" w:rsidR="00997394" w:rsidRDefault="0099739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4DBA89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)Create a user defined data type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course_Type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with 2 attributes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course_id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, description </w:t>
      </w:r>
    </w:p>
    <w:p w14:paraId="75F9EA64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. Create an object table based on the type created. j. Insert rows into the table</w:t>
      </w:r>
    </w:p>
    <w:p w14:paraId="2E79F23E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74F0DB1" w14:textId="77777777" w:rsidR="004677C7" w:rsidRPr="004677C7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677C7">
        <w:rPr>
          <w:rFonts w:ascii="Times New Roman" w:eastAsia="Times New Roman" w:hAnsi="Times New Roman" w:cs="Times New Roman"/>
          <w:b/>
          <w:sz w:val="28"/>
          <w:szCs w:val="28"/>
        </w:rPr>
        <w:t>/</w:t>
      </w:r>
      <w:proofErr w:type="gramStart"/>
      <w:r w:rsidRPr="004677C7">
        <w:rPr>
          <w:rFonts w:ascii="Times New Roman" w:eastAsia="Times New Roman" w:hAnsi="Times New Roman" w:cs="Times New Roman"/>
          <w:b/>
          <w:sz w:val="28"/>
          <w:szCs w:val="28"/>
        </w:rPr>
        <w:t>*  Create</w:t>
      </w:r>
      <w:proofErr w:type="gramEnd"/>
      <w:r w:rsidRPr="004677C7">
        <w:rPr>
          <w:rFonts w:ascii="Times New Roman" w:eastAsia="Times New Roman" w:hAnsi="Times New Roman" w:cs="Times New Roman"/>
          <w:b/>
          <w:sz w:val="28"/>
          <w:szCs w:val="28"/>
        </w:rPr>
        <w:t xml:space="preserve"> a user defined data type </w:t>
      </w:r>
      <w:proofErr w:type="spellStart"/>
      <w:r w:rsidRPr="004677C7">
        <w:rPr>
          <w:rFonts w:ascii="Times New Roman" w:eastAsia="Times New Roman" w:hAnsi="Times New Roman" w:cs="Times New Roman"/>
          <w:b/>
          <w:sz w:val="28"/>
          <w:szCs w:val="28"/>
        </w:rPr>
        <w:t>course_Type</w:t>
      </w:r>
      <w:proofErr w:type="spellEnd"/>
      <w:r w:rsidRPr="004677C7">
        <w:rPr>
          <w:rFonts w:ascii="Times New Roman" w:eastAsia="Times New Roman" w:hAnsi="Times New Roman" w:cs="Times New Roman"/>
          <w:b/>
          <w:sz w:val="28"/>
          <w:szCs w:val="28"/>
        </w:rPr>
        <w:t xml:space="preserve"> with 2 attributes </w:t>
      </w:r>
      <w:proofErr w:type="spellStart"/>
      <w:r w:rsidRPr="004677C7">
        <w:rPr>
          <w:rFonts w:ascii="Times New Roman" w:eastAsia="Times New Roman" w:hAnsi="Times New Roman" w:cs="Times New Roman"/>
          <w:b/>
          <w:sz w:val="28"/>
          <w:szCs w:val="28"/>
        </w:rPr>
        <w:t>course_id</w:t>
      </w:r>
      <w:proofErr w:type="spellEnd"/>
      <w:r w:rsidRPr="004677C7">
        <w:rPr>
          <w:rFonts w:ascii="Times New Roman" w:eastAsia="Times New Roman" w:hAnsi="Times New Roman" w:cs="Times New Roman"/>
          <w:b/>
          <w:sz w:val="28"/>
          <w:szCs w:val="28"/>
        </w:rPr>
        <w:t>, description   */</w:t>
      </w:r>
    </w:p>
    <w:p w14:paraId="4ECCF89F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reate type course as object</w:t>
      </w:r>
    </w:p>
    <w:p w14:paraId="286AC3E1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(</w:t>
      </w:r>
    </w:p>
    <w:p w14:paraId="22E95998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id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varchar2(10),</w:t>
      </w:r>
    </w:p>
    <w:p w14:paraId="6D1EE14D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description </w:t>
      </w:r>
      <w:proofErr w:type="gram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varchar(</w:t>
      </w:r>
      <w:proofErr w:type="gram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50)</w:t>
      </w:r>
    </w:p>
    <w:p w14:paraId="54B632F2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);</w:t>
      </w:r>
    </w:p>
    <w:p w14:paraId="6CCD3E03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18D0D99A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/*Create an object table based on the type created*/</w:t>
      </w:r>
    </w:p>
    <w:p w14:paraId="1F389AA0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reate type faculty as object</w:t>
      </w:r>
    </w:p>
    <w:p w14:paraId="5990B002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(</w:t>
      </w:r>
    </w:p>
    <w:p w14:paraId="1EBD2C4C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name varchar2(20),</w:t>
      </w:r>
    </w:p>
    <w:p w14:paraId="5A5924D8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experience </w:t>
      </w:r>
      <w:proofErr w:type="gram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number(</w:t>
      </w:r>
      <w:proofErr w:type="gram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2)</w:t>
      </w:r>
    </w:p>
    <w:p w14:paraId="28E74604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);</w:t>
      </w:r>
    </w:p>
    <w:p w14:paraId="4B75CF3C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019C0B17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5A62201C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create table </w:t>
      </w: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table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of course;</w:t>
      </w:r>
    </w:p>
    <w:p w14:paraId="0176B934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42ABB577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insert into </w:t>
      </w: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table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values('3cs101','Algorithm');</w:t>
      </w:r>
    </w:p>
    <w:p w14:paraId="505D6B33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insert into </w:t>
      </w: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table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values('3cs103','CN');</w:t>
      </w:r>
    </w:p>
    <w:p w14:paraId="2AE66815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insert into </w:t>
      </w: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table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values('3cs104','ADS');</w:t>
      </w:r>
    </w:p>
    <w:p w14:paraId="6433BE53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insert into </w:t>
      </w: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table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values('3cs102','OS');</w:t>
      </w:r>
    </w:p>
    <w:p w14:paraId="3019680B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59B94B6E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select * from </w:t>
      </w: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table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;</w:t>
      </w:r>
    </w:p>
    <w:p w14:paraId="348FA835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       </w:t>
      </w:r>
    </w:p>
    <w:p w14:paraId="0634CCA7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       </w:t>
      </w:r>
    </w:p>
    <w:p w14:paraId="329BDC84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create table </w:t>
      </w: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faculty</w:t>
      </w:r>
      <w:proofErr w:type="spellEnd"/>
    </w:p>
    <w:p w14:paraId="2067701F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(</w:t>
      </w:r>
    </w:p>
    <w:p w14:paraId="3B4529A2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   c course,</w:t>
      </w:r>
    </w:p>
    <w:p w14:paraId="675AF38E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   f faculty</w:t>
      </w:r>
    </w:p>
    <w:p w14:paraId="273E8845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);</w:t>
      </w:r>
    </w:p>
    <w:p w14:paraId="24FE984F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5625CEFD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insert into </w:t>
      </w: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faculty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  <w:proofErr w:type="gram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values(</w:t>
      </w:r>
      <w:proofErr w:type="gram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('3cs102' ,'Web'),faculty('PQR',10));</w:t>
      </w:r>
    </w:p>
    <w:p w14:paraId="038293E9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insert into </w:t>
      </w: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faculty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  <w:proofErr w:type="gram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values(</w:t>
      </w:r>
      <w:proofErr w:type="gram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('3cs112' ,'IAWP'),faculty('ABC',10));</w:t>
      </w:r>
    </w:p>
    <w:p w14:paraId="4370F682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insert into </w:t>
      </w: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faculty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  <w:proofErr w:type="gram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values(</w:t>
      </w:r>
      <w:proofErr w:type="gram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('3cs132' ,'DACC'),faculty('XYZ',10));</w:t>
      </w:r>
    </w:p>
    <w:p w14:paraId="5FADC127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insert into </w:t>
      </w:r>
      <w:proofErr w:type="spell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_faculty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  <w:proofErr w:type="gram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values(</w:t>
      </w:r>
      <w:proofErr w:type="gram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course('3cs122' ,'ADS'),faculty('LMN',10));</w:t>
      </w:r>
    </w:p>
    <w:p w14:paraId="27D7CC89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</w:p>
    <w:p w14:paraId="1CCE75AB" w14:textId="77777777" w:rsidR="004677C7" w:rsidRPr="00511C59" w:rsidRDefault="004677C7" w:rsidP="004677C7">
      <w:pPr>
        <w:spacing w:before="240" w:after="240" w:line="24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 xml:space="preserve">select * from </w:t>
      </w:r>
      <w:proofErr w:type="spellStart"/>
      <w:proofErr w:type="gramStart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teknath.Course</w:t>
      </w:r>
      <w:proofErr w:type="gram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_faculty</w:t>
      </w:r>
      <w:proofErr w:type="spellEnd"/>
      <w:r w:rsidRPr="00511C59">
        <w:rPr>
          <w:rFonts w:ascii="Times New Roman" w:eastAsia="Times New Roman" w:hAnsi="Times New Roman" w:cs="Times New Roman"/>
          <w:bCs/>
          <w:sz w:val="28"/>
          <w:szCs w:val="28"/>
        </w:rPr>
        <w:t>;</w:t>
      </w:r>
    </w:p>
    <w:p w14:paraId="5A553617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208EDCB" w14:textId="2946E0C0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sults/Observation:</w:t>
      </w:r>
    </w:p>
    <w:p w14:paraId="1F28E8E3" w14:textId="7DD27388" w:rsidR="00EB20D4" w:rsidRPr="00EB20D4" w:rsidRDefault="00EB20D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Question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A</w:t>
      </w:r>
    </w:p>
    <w:p w14:paraId="4A672308" w14:textId="5EC920BC" w:rsidR="003D1D1E" w:rsidRDefault="003D1D1E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PL/SQL </w:t>
      </w:r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</w:rPr>
        <w:t>REVIEW :</w:t>
      </w:r>
      <w:proofErr w:type="gramEnd"/>
    </w:p>
    <w:p w14:paraId="64F9C7A0" w14:textId="162152C1" w:rsidR="003D1D1E" w:rsidRDefault="003D1D1E" w:rsidP="003D1D1E">
      <w:pPr>
        <w:pStyle w:val="ListParagraph"/>
        <w:numPr>
          <w:ilvl w:val="0"/>
          <w:numId w:val="7"/>
        </w:num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Table creation </w:t>
      </w:r>
    </w:p>
    <w:p w14:paraId="177085FD" w14:textId="11765186" w:rsidR="001C4EB4" w:rsidRDefault="001C4EB4" w:rsidP="001C4EB4">
      <w:pPr>
        <w:pStyle w:val="ListParagraph"/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1B4D0067" wp14:editId="32C3829B">
            <wp:extent cx="5943600" cy="688149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8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233A9" w14:textId="6A867145" w:rsidR="001C4EB4" w:rsidRDefault="001C4EB4" w:rsidP="001C4EB4">
      <w:pPr>
        <w:pStyle w:val="ListParagraph"/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2B44D57" w14:textId="0A5EBD4D" w:rsidR="001C4EB4" w:rsidRDefault="001C4EB4" w:rsidP="001C4EB4">
      <w:pPr>
        <w:pStyle w:val="ListParagraph"/>
        <w:numPr>
          <w:ilvl w:val="0"/>
          <w:numId w:val="7"/>
        </w:num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Block creation </w:t>
      </w:r>
    </w:p>
    <w:p w14:paraId="6F90F20F" w14:textId="26A32768" w:rsidR="001C4EB4" w:rsidRDefault="001C4EB4" w:rsidP="001C4EB4">
      <w:pPr>
        <w:pStyle w:val="ListParagraph"/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C2B814B" w14:textId="362728C9" w:rsidR="001C4EB4" w:rsidRDefault="001C4EB4" w:rsidP="001C4EB4">
      <w:pPr>
        <w:pStyle w:val="ListParagraph"/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175487D4" wp14:editId="3E1843A0">
            <wp:extent cx="5943600" cy="4966970"/>
            <wp:effectExtent l="0" t="0" r="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187AB" w14:textId="77777777" w:rsidR="001C4EB4" w:rsidRDefault="001C4EB4" w:rsidP="001C4EB4">
      <w:pPr>
        <w:pStyle w:val="ListParagraph"/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E6EAAB7" w14:textId="43E71EFA" w:rsidR="001C4EB4" w:rsidRDefault="001C4EB4" w:rsidP="001C4EB4">
      <w:pPr>
        <w:pStyle w:val="ListParagraph"/>
        <w:numPr>
          <w:ilvl w:val="0"/>
          <w:numId w:val="7"/>
        </w:num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Table with output</w:t>
      </w:r>
    </w:p>
    <w:p w14:paraId="149C2C19" w14:textId="50BF7856" w:rsidR="001C4EB4" w:rsidRDefault="001C4EB4" w:rsidP="001C4EB4">
      <w:pPr>
        <w:spacing w:before="240" w:after="240" w:line="240" w:lineRule="auto"/>
        <w:ind w:left="36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4596CB9F" wp14:editId="3C6CEB6B">
            <wp:extent cx="5943600" cy="6736715"/>
            <wp:effectExtent l="0" t="0" r="0" b="698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867A9" w14:textId="4C5D9BE1" w:rsidR="00CD1AE1" w:rsidRDefault="00CD1AE1" w:rsidP="001C4EB4">
      <w:pPr>
        <w:spacing w:before="240" w:after="240" w:line="240" w:lineRule="auto"/>
        <w:ind w:left="36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Q1 b)</w:t>
      </w:r>
    </w:p>
    <w:p w14:paraId="284584BA" w14:textId="71162A51" w:rsidR="00CD1AE1" w:rsidRDefault="00CD1AE1" w:rsidP="00CD1AE1">
      <w:pPr>
        <w:pStyle w:val="ListParagraph"/>
        <w:numPr>
          <w:ilvl w:val="0"/>
          <w:numId w:val="8"/>
        </w:num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Table creation</w:t>
      </w:r>
    </w:p>
    <w:p w14:paraId="7A62585D" w14:textId="57C17BE9" w:rsidR="00CD1AE1" w:rsidRDefault="00CD1AE1" w:rsidP="00CD1AE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0953BA25" wp14:editId="4EF99477">
            <wp:extent cx="5943600" cy="3387725"/>
            <wp:effectExtent l="0" t="0" r="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B7BF4" w14:textId="77777777" w:rsidR="00CD1AE1" w:rsidRPr="00CD1AE1" w:rsidRDefault="00CD1AE1" w:rsidP="00CD1AE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9CE230F" w14:textId="53538BA1" w:rsidR="00CD1AE1" w:rsidRDefault="00CD1AE1" w:rsidP="00CD1AE1">
      <w:pPr>
        <w:pStyle w:val="ListParagraph"/>
        <w:numPr>
          <w:ilvl w:val="0"/>
          <w:numId w:val="8"/>
        </w:num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sertion data</w:t>
      </w:r>
    </w:p>
    <w:p w14:paraId="4720773B" w14:textId="0A6053AD" w:rsidR="00CD1AE1" w:rsidRPr="00CD1AE1" w:rsidRDefault="00CD1AE1" w:rsidP="00CD1AE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2C76C633" wp14:editId="2FF2CFED">
            <wp:extent cx="5943600" cy="5159375"/>
            <wp:effectExtent l="0" t="0" r="0" b="31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F2F91" w14:textId="111F8540" w:rsidR="00CD1AE1" w:rsidRDefault="00CD1AE1" w:rsidP="00CD1AE1">
      <w:pPr>
        <w:pStyle w:val="ListParagraph"/>
        <w:numPr>
          <w:ilvl w:val="0"/>
          <w:numId w:val="8"/>
        </w:num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cedure creation</w:t>
      </w:r>
    </w:p>
    <w:p w14:paraId="0147AD0A" w14:textId="4B497328" w:rsidR="00CD1AE1" w:rsidRDefault="000C0743" w:rsidP="00CD1AE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38F693CC" wp14:editId="24AE3C3B">
            <wp:extent cx="5943600" cy="390906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3A98F" w14:textId="621CBF98" w:rsidR="000C0743" w:rsidRDefault="000C0743" w:rsidP="00CD1AE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3EF1299" w14:textId="460B0E71" w:rsidR="000C0743" w:rsidRPr="00CD1AE1" w:rsidRDefault="000C0743" w:rsidP="00CD1AE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3135CF3B" wp14:editId="16FB3BAE">
            <wp:extent cx="5943600" cy="501586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05A90" w14:textId="34A3F562" w:rsidR="00CD1AE1" w:rsidRDefault="000C0743" w:rsidP="00CD1AE1">
      <w:pPr>
        <w:pStyle w:val="ListParagraph"/>
        <w:numPr>
          <w:ilvl w:val="0"/>
          <w:numId w:val="8"/>
        </w:num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</w:t>
      </w:r>
      <w:r w:rsidR="00CD1AE1">
        <w:rPr>
          <w:rFonts w:ascii="Times New Roman" w:eastAsia="Times New Roman" w:hAnsi="Times New Roman" w:cs="Times New Roman"/>
          <w:b/>
          <w:sz w:val="28"/>
          <w:szCs w:val="28"/>
        </w:rPr>
        <w:t>utput</w:t>
      </w:r>
    </w:p>
    <w:p w14:paraId="4368FE82" w14:textId="221EA927" w:rsidR="000C0743" w:rsidRDefault="000C0743" w:rsidP="000C0743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3D646C9A" wp14:editId="5DABDD5F">
            <wp:extent cx="5943600" cy="4222750"/>
            <wp:effectExtent l="0" t="0" r="0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BF8AA" w14:textId="77777777" w:rsidR="00EB20D4" w:rsidRPr="000C0743" w:rsidRDefault="00EB20D4" w:rsidP="000C0743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B974BA0" w14:textId="32A791BA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Question </w:t>
      </w:r>
      <w:r w:rsidR="00EB20D4">
        <w:rPr>
          <w:rFonts w:ascii="Times New Roman" w:eastAsia="Times New Roman" w:hAnsi="Times New Roman" w:cs="Times New Roman"/>
          <w:b/>
          <w:sz w:val="28"/>
          <w:szCs w:val="28"/>
        </w:rPr>
        <w:t>B</w:t>
      </w:r>
    </w:p>
    <w:p w14:paraId="763D32E1" w14:textId="77777777" w:rsidR="004E1E04" w:rsidRDefault="00FB6BC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eating Object</w:t>
      </w:r>
    </w:p>
    <w:p w14:paraId="24D5E863" w14:textId="1DE703FB" w:rsidR="004E1E04" w:rsidRDefault="00A873D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29076CC" wp14:editId="5D64437A">
            <wp:extent cx="5166808" cy="28044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2804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0E12D" w14:textId="77777777" w:rsidR="004E1E04" w:rsidRDefault="00FB6BC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Creating Table</w:t>
      </w:r>
    </w:p>
    <w:p w14:paraId="7D0B5290" w14:textId="0B9FA24F" w:rsidR="004E1E04" w:rsidRDefault="00A873D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6225545" wp14:editId="70A11CF6">
            <wp:extent cx="5700254" cy="46181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254" cy="461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B48A3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CE6576" w14:textId="77777777" w:rsidR="004E1E04" w:rsidRDefault="00FB6BC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erforming Operations</w:t>
      </w:r>
    </w:p>
    <w:p w14:paraId="25174E50" w14:textId="7890FEB6" w:rsidR="004E1E04" w:rsidRDefault="004E1E04" w:rsidP="00A873D2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E4EA8F" w14:textId="4387CFF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42125E" w14:textId="2142C4C0" w:rsidR="00A873D2" w:rsidRDefault="00A873D2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1982C9ED" wp14:editId="32F0CD8A">
            <wp:extent cx="5829805" cy="38331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383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422DD" w14:textId="0A6FF87B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75A3CEC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DFEBE5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Question B</w:t>
      </w:r>
    </w:p>
    <w:p w14:paraId="686998F0" w14:textId="77777777" w:rsidR="004E1E04" w:rsidRDefault="00FB6BC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eating Address Type</w:t>
      </w:r>
    </w:p>
    <w:p w14:paraId="5F8A563A" w14:textId="466AB511" w:rsidR="007A4A21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ab/>
      </w:r>
      <w:r w:rsidR="00511C59"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6B1266B" wp14:editId="1C079D0F">
            <wp:extent cx="5943600" cy="48431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C5394" w14:textId="6B210A02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creating table</w:t>
      </w:r>
    </w:p>
    <w:p w14:paraId="6D89EC74" w14:textId="77777777" w:rsidR="00511C59" w:rsidRDefault="00511C5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4DC55D4" w14:textId="61683A19" w:rsidR="007A4A21" w:rsidRDefault="00F111C5">
      <w:pPr>
        <w:spacing w:before="240" w:after="24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7689B94E" wp14:editId="132C2800">
            <wp:extent cx="5943600" cy="363728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0EDE2" w14:textId="7B62A1BC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1E390B3" w14:textId="6232EFFA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72D3890" w14:textId="7CDFD7FB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26DB910" w14:textId="20074FEF" w:rsidR="007A4A21" w:rsidRDefault="007A4A21" w:rsidP="007A4A21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Inserting values:</w:t>
      </w:r>
    </w:p>
    <w:p w14:paraId="539245AF" w14:textId="2D883DD1" w:rsidR="00F111C5" w:rsidRDefault="00F111C5" w:rsidP="007A4A21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EB83C56" w14:textId="22C63B36" w:rsidR="00F111C5" w:rsidRDefault="00F111C5" w:rsidP="007A4A21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9DA4389" wp14:editId="6B0764C8">
            <wp:extent cx="5943600" cy="36372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4F668" w14:textId="77777777" w:rsidR="00F111C5" w:rsidRPr="007A4A21" w:rsidRDefault="00F111C5" w:rsidP="007A4A21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761746EF" w14:textId="37DA08F5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AD83B31" w14:textId="0463AE5B" w:rsidR="00FB6BC6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248DBB" w14:textId="55D7A241" w:rsidR="00FB6BC6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operations:</w:t>
      </w:r>
    </w:p>
    <w:p w14:paraId="5914C01F" w14:textId="2B96ABDE" w:rsidR="007A4A21" w:rsidRDefault="00F111C5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525DB27A" wp14:editId="5878C126">
            <wp:extent cx="5943600" cy="394906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C2E0D" w14:textId="50528D45" w:rsidR="00F111C5" w:rsidRDefault="00F111C5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027EBD" w14:textId="09D73E10" w:rsidR="00F111C5" w:rsidRDefault="00F111C5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A0DA581" wp14:editId="2A2C8AD8">
            <wp:extent cx="5943600" cy="29540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4AB21" w14:textId="72260C69" w:rsidR="00F111C5" w:rsidRDefault="00F111C5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8B70FBB" w14:textId="36EDF5B3" w:rsidR="00F111C5" w:rsidRDefault="00F111C5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3ED93605" wp14:editId="4167672D">
            <wp:extent cx="5943600" cy="33572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7B163" w14:textId="74C51D48" w:rsidR="00F111C5" w:rsidRDefault="00F111C5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9013C21" w14:textId="16CC91E0" w:rsidR="00F111C5" w:rsidRDefault="00F111C5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105076E" wp14:editId="3CC07F55">
            <wp:extent cx="5943600" cy="30740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1EE26" w14:textId="0AB1BD6F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034BAC" w14:textId="77777777" w:rsidR="007A4A21" w:rsidRDefault="007A4A21" w:rsidP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Question C</w:t>
      </w:r>
    </w:p>
    <w:p w14:paraId="287AF3B5" w14:textId="77777777" w:rsidR="007A4A21" w:rsidRDefault="007A4A21" w:rsidP="007A4A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eating type course and faculty</w:t>
      </w:r>
    </w:p>
    <w:p w14:paraId="67C06583" w14:textId="1394B8D9" w:rsidR="007A4A21" w:rsidRDefault="00B5053D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33BB386F" wp14:editId="716039C2">
            <wp:extent cx="5243014" cy="407705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407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40990" w14:textId="78C812E4" w:rsidR="00B5053D" w:rsidRDefault="00B5053D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89B0FC" w14:textId="00BB21EF" w:rsidR="00B5053D" w:rsidRDefault="00B5053D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261183B3" wp14:editId="5B432CBD">
            <wp:extent cx="5227773" cy="5364945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536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E8971" w14:textId="0CE98324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2AAA94" w14:textId="66A3070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D8DE70" w14:textId="614F1CFF" w:rsidR="00FB6BC6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table creation:</w:t>
      </w:r>
    </w:p>
    <w:p w14:paraId="33FBD3EE" w14:textId="77777777" w:rsidR="00AF2D79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26E4CE" w14:textId="77777777" w:rsidR="00AF2D79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411A00" w14:textId="77777777" w:rsidR="00AF2D79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F992388" w14:textId="77777777" w:rsidR="00AF2D79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48E933" w14:textId="77777777" w:rsidR="00AF2D79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E4541A" w14:textId="77777777" w:rsidR="00AF2D79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4F9D1077" wp14:editId="7FB2AF5A">
            <wp:extent cx="5723116" cy="2743438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3116" cy="2743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2D40E" w14:textId="77777777" w:rsidR="00AF2D79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5942C6" w14:textId="77777777" w:rsidR="00AF2D79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21B3B5" w14:textId="6E6DEE3B" w:rsidR="007A4A21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7296D80" wp14:editId="04FDFFA4">
            <wp:extent cx="5243014" cy="358171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358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E16CA" w14:textId="33194743" w:rsidR="00FB6BC6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Inserting values:</w:t>
      </w:r>
    </w:p>
    <w:p w14:paraId="73D64D42" w14:textId="15848642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B24417" w14:textId="47433D5D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5793B17" w14:textId="70FC7860" w:rsidR="007A4A21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14D7E9AD" wp14:editId="2C895812">
            <wp:extent cx="5943600" cy="423291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2101673D" wp14:editId="40329EA2">
            <wp:extent cx="5943600" cy="4393565"/>
            <wp:effectExtent l="0" t="0" r="0" b="69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2FEAD" w14:textId="3B95369D" w:rsidR="00AF2D79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65D07F0" w14:textId="056C1786" w:rsidR="00AF2D79" w:rsidRDefault="00AF2D79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1ECF1E83" wp14:editId="512CBECF">
            <wp:extent cx="4976291" cy="3345470"/>
            <wp:effectExtent l="0" t="0" r="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334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71DF4" w14:textId="6BF64694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61D2CD8" w14:textId="40289368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4E2566" w14:textId="77777777" w:rsidR="004E1E04" w:rsidRDefault="004E1E04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10EA1AA" w14:textId="00B9ED1E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5CA0CB" w14:textId="77CA4C0C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19161C3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606F43" w14:textId="26D45263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B99316A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</w:p>
    <w:p w14:paraId="0F095B58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BFD15EB" w14:textId="3A695FE1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3E92AB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8D69BD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A1E334D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3A3014A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755883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D17154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BE3803" w14:textId="3BD26C2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1779E2F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nclusion:</w:t>
      </w:r>
    </w:p>
    <w:p w14:paraId="74FC5BC5" w14:textId="77777777" w:rsidR="004E1E04" w:rsidRDefault="00FB6BC6">
      <w:pPr>
        <w:numPr>
          <w:ilvl w:val="0"/>
          <w:numId w:val="2"/>
        </w:numPr>
        <w:spacing w:before="24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died Object Relational Databases.</w:t>
      </w:r>
    </w:p>
    <w:p w14:paraId="10598796" w14:textId="77777777" w:rsidR="004E1E04" w:rsidRDefault="00FB6BC6">
      <w:pPr>
        <w:numPr>
          <w:ilvl w:val="0"/>
          <w:numId w:val="2"/>
        </w:numPr>
        <w:spacing w:after="24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Demonstrated working with different data sets and entering different data</w:t>
      </w:r>
    </w:p>
    <w:p w14:paraId="55B33213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94DFAA" w14:textId="77777777" w:rsidR="004E1E04" w:rsidRDefault="004E1E04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285551A7" w14:textId="77777777" w:rsidR="004E1E04" w:rsidRDefault="004E1E04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6C2A45C9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C43338" w14:textId="77777777" w:rsidR="004E1E04" w:rsidRDefault="004E1E04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p w14:paraId="7DEDC747" w14:textId="77777777" w:rsidR="004E1E04" w:rsidRDefault="00FB6BC6">
      <w:pPr>
        <w:spacing w:before="240" w:after="24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602EA20" w14:textId="77777777" w:rsidR="004E1E04" w:rsidRDefault="004E1E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DCA6DD" w14:textId="77777777" w:rsidR="004E1E04" w:rsidRDefault="00FB6BC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3FA52F0" w14:textId="77777777" w:rsidR="004E1E04" w:rsidRDefault="004E1E04">
      <w:pPr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</w:p>
    <w:sectPr w:rsidR="004E1E0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1775B"/>
    <w:multiLevelType w:val="multilevel"/>
    <w:tmpl w:val="4FDC184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E964801"/>
    <w:multiLevelType w:val="hybridMultilevel"/>
    <w:tmpl w:val="A8B24C30"/>
    <w:lvl w:ilvl="0" w:tplc="9B907D5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187299E"/>
    <w:multiLevelType w:val="multilevel"/>
    <w:tmpl w:val="861AF980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1A3A56"/>
    <w:multiLevelType w:val="multilevel"/>
    <w:tmpl w:val="4C2A587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72200F"/>
    <w:multiLevelType w:val="multilevel"/>
    <w:tmpl w:val="4D2ABA6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04C8C"/>
    <w:multiLevelType w:val="hybridMultilevel"/>
    <w:tmpl w:val="B8C04EA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A956AC"/>
    <w:multiLevelType w:val="hybridMultilevel"/>
    <w:tmpl w:val="30B4E1D6"/>
    <w:lvl w:ilvl="0" w:tplc="1ED64980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67D47C9A"/>
    <w:multiLevelType w:val="hybridMultilevel"/>
    <w:tmpl w:val="B86C94E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6"/>
  </w:num>
  <w:num w:numId="6">
    <w:abstractNumId w:val="5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jY1M7E0tDAyNzFX0lEKTi0uzszPAykwrAUAosUEYiwAAAA="/>
  </w:docVars>
  <w:rsids>
    <w:rsidRoot w:val="004E1E04"/>
    <w:rsid w:val="000C0743"/>
    <w:rsid w:val="001C4EB4"/>
    <w:rsid w:val="001F0345"/>
    <w:rsid w:val="00315012"/>
    <w:rsid w:val="00325727"/>
    <w:rsid w:val="003D1D1E"/>
    <w:rsid w:val="004677C7"/>
    <w:rsid w:val="004E1E04"/>
    <w:rsid w:val="00511C59"/>
    <w:rsid w:val="005E1AFB"/>
    <w:rsid w:val="007A4A21"/>
    <w:rsid w:val="00997394"/>
    <w:rsid w:val="00A873D2"/>
    <w:rsid w:val="00AF2D79"/>
    <w:rsid w:val="00B5053D"/>
    <w:rsid w:val="00CD1AE1"/>
    <w:rsid w:val="00EB20D4"/>
    <w:rsid w:val="00F04E7F"/>
    <w:rsid w:val="00F111C5"/>
    <w:rsid w:val="00F54B63"/>
    <w:rsid w:val="00FA7331"/>
    <w:rsid w:val="00FB6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842ED"/>
  <w15:docId w15:val="{A0B0B15A-C048-468B-B36C-05B08A8BB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mr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0D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Default">
    <w:name w:val="Default"/>
    <w:rsid w:val="001F0345"/>
    <w:pPr>
      <w:autoSpaceDE w:val="0"/>
      <w:autoSpaceDN w:val="0"/>
      <w:adjustRightInd w:val="0"/>
      <w:spacing w:line="240" w:lineRule="auto"/>
    </w:pPr>
    <w:rPr>
      <w:color w:val="000000"/>
      <w:sz w:val="24"/>
      <w:szCs w:val="24"/>
      <w:lang w:val="en-IN" w:bidi="ar-SA"/>
    </w:rPr>
  </w:style>
  <w:style w:type="paragraph" w:styleId="ListParagraph">
    <w:name w:val="List Paragraph"/>
    <w:basedOn w:val="Normal"/>
    <w:uiPriority w:val="34"/>
    <w:qFormat/>
    <w:rsid w:val="001F0345"/>
    <w:pPr>
      <w:ind w:left="720"/>
      <w:contextualSpacing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2</Pages>
  <Words>1907</Words>
  <Characters>1087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vani</dc:creator>
  <cp:lastModifiedBy>Teknath Jha</cp:lastModifiedBy>
  <cp:revision>11</cp:revision>
  <dcterms:created xsi:type="dcterms:W3CDTF">2021-03-20T15:28:00Z</dcterms:created>
  <dcterms:modified xsi:type="dcterms:W3CDTF">2022-02-05T12:25:00Z</dcterms:modified>
</cp:coreProperties>
</file>